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B91082"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267D985"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 xml:space="preserve">Robert Daniel </w:t>
            </w:r>
            <w:proofErr w:type="spellStart"/>
            <w:r>
              <w:t>Toyonaga</w:t>
            </w:r>
            <w:proofErr w:type="spellEnd"/>
          </w:p>
        </w:tc>
        <w:tc>
          <w:tcPr>
            <w:tcW w:w="3221" w:type="pct"/>
          </w:tcPr>
          <w:p w14:paraId="5162603B" w14:textId="674A0594" w:rsidR="000D6078" w:rsidRPr="004C5E34" w:rsidRDefault="000D6078" w:rsidP="006C4D26">
            <w:pPr>
              <w:pStyle w:val="Instructions"/>
              <w:cnfStyle w:val="000000100000" w:firstRow="0" w:lastRow="0" w:firstColumn="0" w:lastColumn="0" w:oddVBand="0" w:evenVBand="0" w:oddHBand="1" w:evenHBand="0" w:firstRowFirstColumn="0" w:firstRowLastColumn="0" w:lastRowFirstColumn="0" w:lastRowLastColumn="0"/>
              <w:rPr>
                <w:b/>
              </w:rPr>
            </w:pPr>
            <w:r>
              <w:t>[</w:t>
            </w:r>
            <w:r w:rsidR="006C4D26">
              <w:t xml:space="preserve">A </w:t>
            </w:r>
            <w:r>
              <w:t>brief description of your contribution to the team</w:t>
            </w:r>
            <w:r w:rsidR="003051A8">
              <w:t>.</w:t>
            </w:r>
            <w:r>
              <w:t>]</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Zain Denno</w:t>
            </w:r>
          </w:p>
        </w:tc>
        <w:tc>
          <w:tcPr>
            <w:tcW w:w="3221" w:type="pct"/>
          </w:tcPr>
          <w:p w14:paraId="48E838B9" w14:textId="77777777" w:rsidR="000D6078" w:rsidRDefault="000D6078" w:rsidP="0045769F">
            <w:pPr>
              <w:cnfStyle w:val="000000000000" w:firstRow="0" w:lastRow="0" w:firstColumn="0" w:lastColumn="0" w:oddVBand="0" w:evenVBand="0" w:oddHBand="0" w:evenHBand="0" w:firstRowFirstColumn="0" w:firstRowLastColumn="0" w:lastRowFirstColumn="0" w:lastRowLastColumn="0"/>
            </w:pPr>
          </w:p>
        </w:tc>
      </w:tr>
    </w:tbl>
    <w:p w14:paraId="50AEA18A" w14:textId="14DE712D" w:rsidR="007D4E2D" w:rsidRDefault="007D4E2D" w:rsidP="006C4D26">
      <w:pPr>
        <w:pStyle w:val="Instructions"/>
      </w:pPr>
      <w:r w:rsidRPr="00810302">
        <w:t>[Below is an example of a fictional project. Replace the text with your own</w:t>
      </w:r>
      <w:r w:rsidR="00CE4D3E">
        <w:t>.</w:t>
      </w:r>
      <w:r w:rsidRPr="00810302">
        <w:t>]</w:t>
      </w:r>
    </w:p>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71C7837B" w14:textId="44E334F1" w:rsidR="007D4E2D" w:rsidRPr="00810302" w:rsidRDefault="007D4E2D" w:rsidP="00B6206C">
      <w:pPr>
        <w:pStyle w:val="Instructions"/>
      </w:pPr>
      <w:r w:rsidRPr="00810302">
        <w:t>[Paste the problem description that you chose to pursue from the provided list of problems</w:t>
      </w:r>
      <w:r w:rsidR="003051A8">
        <w:t>.</w:t>
      </w:r>
      <w:r w:rsidR="006F17CB">
        <w:t xml:space="preserve"> You can</w:t>
      </w:r>
      <w:r w:rsidR="00623933">
        <w:t xml:space="preserve"> edit it as you see fit.</w:t>
      </w:r>
      <w:r w:rsidRPr="00810302">
        <w:t>]</w:t>
      </w:r>
    </w:p>
    <w:p w14:paraId="0E0BFB53" w14:textId="1DAE1A4A" w:rsidR="007D4E2D" w:rsidRPr="0084658D" w:rsidRDefault="007D4E2D" w:rsidP="007D4E2D">
      <w:r>
        <w:t xml:space="preserve">Autistic children sometime have trouble getting the attention of their parents and caregivers, especially those with verbal impediments. Conversely, parents and caregivers are often worried about leaving their autistic child unattended for fear that they will not know when the child needs their attention. Design a solution to this problem that includes at least </w:t>
      </w:r>
      <w:r w:rsidR="00F901C7">
        <w:t>one</w:t>
      </w:r>
      <w:r>
        <w:t xml:space="preserve"> </w:t>
      </w:r>
      <w:r w:rsidR="00F901C7">
        <w:t>sensor and two indicators</w:t>
      </w:r>
      <w:r>
        <w:t>.</w:t>
      </w:r>
    </w:p>
    <w:p w14:paraId="230A603C" w14:textId="77777777" w:rsidR="00CC53C3" w:rsidRDefault="00CC53C3" w:rsidP="00CC53C3">
      <w:pPr>
        <w:pStyle w:val="Heading2"/>
      </w:pPr>
      <w:r>
        <w:t>Design Scope</w:t>
      </w:r>
    </w:p>
    <w:p w14:paraId="601AAF2B" w14:textId="24269EF0" w:rsidR="00CC53C3" w:rsidRPr="00810302" w:rsidRDefault="00CC53C3" w:rsidP="00CC53C3">
      <w:pPr>
        <w:rPr>
          <w:i/>
        </w:rPr>
      </w:pPr>
      <w:r w:rsidRPr="00810302">
        <w:rPr>
          <w:i/>
        </w:rPr>
        <w:t>[Describe, at a high level, how you solve</w:t>
      </w:r>
      <w:r w:rsidR="00FE1EB8">
        <w:rPr>
          <w:i/>
        </w:rPr>
        <w:t>d</w:t>
      </w:r>
      <w:r w:rsidRPr="00810302">
        <w:rPr>
          <w:i/>
        </w:rPr>
        <w:t xml:space="preserve"> the problem within the scope of </w:t>
      </w:r>
      <w:r w:rsidR="00FE1EB8">
        <w:rPr>
          <w:i/>
        </w:rPr>
        <w:t>the course</w:t>
      </w:r>
      <w:r w:rsidR="003051A8">
        <w:rPr>
          <w:i/>
        </w:rPr>
        <w:t>.</w:t>
      </w:r>
      <w:r w:rsidRPr="00810302">
        <w:rPr>
          <w:i/>
        </w:rPr>
        <w:t>]</w:t>
      </w:r>
    </w:p>
    <w:p w14:paraId="7ABEE87F" w14:textId="6ED787D2" w:rsidR="00CC53C3" w:rsidRDefault="00CC53C3" w:rsidP="00CC53C3">
      <w:r>
        <w:t>This project solve</w:t>
      </w:r>
      <w:r w:rsidR="00FE1EB8">
        <w:t>s</w:t>
      </w:r>
      <w:r>
        <w:t xml:space="preserve"> the problem by giving autistic children a non-verbal means of acquiring their parents’ attention. The solution consist</w:t>
      </w:r>
      <w:r w:rsidR="00FE1EB8">
        <w:t>s</w:t>
      </w:r>
      <w:r>
        <w:t xml:space="preserve"> of an ergonomic enclosure with a limited set of buttons that cause their parents’ and caregivers’ smartphones to notify them that the child needs attention.</w:t>
      </w:r>
    </w:p>
    <w:p w14:paraId="08EA5537" w14:textId="78AC2F4E" w:rsidR="00CC53C3" w:rsidRPr="00810302" w:rsidRDefault="00CC53C3" w:rsidP="00CC53C3">
      <w:pPr>
        <w:rPr>
          <w:i/>
        </w:rPr>
      </w:pPr>
      <w:r w:rsidRPr="00810302">
        <w:rPr>
          <w:i/>
        </w:rPr>
        <w:t>[State any assumptions that appropriately limit the scope of the project</w:t>
      </w:r>
      <w:r w:rsidR="003051A8">
        <w:rPr>
          <w:i/>
        </w:rPr>
        <w:t>.</w:t>
      </w:r>
      <w:r w:rsidRPr="00810302">
        <w:rPr>
          <w:i/>
        </w:rPr>
        <w:t>]</w:t>
      </w:r>
    </w:p>
    <w:p w14:paraId="20D3C2E0" w14:textId="1ACDC40A" w:rsidR="00CC53C3" w:rsidRDefault="00CC53C3" w:rsidP="00CC53C3">
      <w:r>
        <w:t xml:space="preserve">It </w:t>
      </w:r>
      <w:r w:rsidR="00C74FFC">
        <w:t>was</w:t>
      </w:r>
      <w:r>
        <w:t xml:space="preserve"> assumed that the device </w:t>
      </w:r>
      <w:r w:rsidR="00C74FFC">
        <w:t>will</w:t>
      </w:r>
      <w:r>
        <w:t xml:space="preserve"> operate in a home with reliable Wi-Fi, that the child is at least three years old, and that the child can hold objects.</w:t>
      </w:r>
    </w:p>
    <w:p w14:paraId="53C3F215" w14:textId="19396280" w:rsidR="003A752D" w:rsidRDefault="00296AEA" w:rsidP="003A752D">
      <w:pPr>
        <w:pStyle w:val="Heading2"/>
      </w:pPr>
      <w:r>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4EE65443" w14:textId="77777777" w:rsidR="003A752D" w:rsidRDefault="003A752D" w:rsidP="003A752D">
      <w:pPr>
        <w:pStyle w:val="ListParagraph"/>
        <w:numPr>
          <w:ilvl w:val="0"/>
          <w:numId w:val="16"/>
        </w:numPr>
        <w:jc w:val="left"/>
      </w:pPr>
      <w:r>
        <w:lastRenderedPageBreak/>
        <w:t>The device must not be prone to accidentally turning it off</w:t>
      </w:r>
    </w:p>
    <w:p w14:paraId="753B6AB9" w14:textId="77777777" w:rsidR="003A752D" w:rsidRDefault="003A752D" w:rsidP="003A752D">
      <w:pPr>
        <w:pStyle w:val="ListParagraph"/>
        <w:numPr>
          <w:ilvl w:val="0"/>
          <w:numId w:val="16"/>
        </w:numPr>
        <w:jc w:val="left"/>
      </w:pPr>
      <w:r>
        <w:t>The battery must last at least one month while on</w:t>
      </w:r>
    </w:p>
    <w:p w14:paraId="037A39FD" w14:textId="77777777" w:rsidR="003A752D" w:rsidRDefault="003A752D" w:rsidP="003A752D">
      <w:pPr>
        <w:pStyle w:val="ListParagraph"/>
        <w:numPr>
          <w:ilvl w:val="0"/>
          <w:numId w:val="16"/>
        </w:numPr>
        <w:jc w:val="left"/>
      </w:pPr>
      <w:r>
        <w:t>The device must remain connected to the internet via Wi-Fi</w:t>
      </w:r>
    </w:p>
    <w:p w14:paraId="030F5F47" w14:textId="77777777" w:rsidR="003A752D" w:rsidRDefault="003A752D" w:rsidP="003A752D">
      <w:pPr>
        <w:pStyle w:val="ListParagraph"/>
        <w:numPr>
          <w:ilvl w:val="0"/>
          <w:numId w:val="16"/>
        </w:numPr>
        <w:jc w:val="left"/>
      </w:pPr>
      <w:r>
        <w:t>The enclosure must be easy for a child of age three and older to hold</w:t>
      </w:r>
    </w:p>
    <w:p w14:paraId="7FC6DB64" w14:textId="77777777" w:rsidR="003A752D" w:rsidRDefault="003A752D" w:rsidP="003A752D">
      <w:pPr>
        <w:pStyle w:val="ListParagraph"/>
        <w:numPr>
          <w:ilvl w:val="0"/>
          <w:numId w:val="16"/>
        </w:numPr>
        <w:jc w:val="left"/>
      </w:pPr>
      <w:r>
        <w:t>The enclosure must have an easy means of securing it to a child so they don’t lose it</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62E666F5" w14:textId="4C562F98" w:rsidR="00A6253E" w:rsidRDefault="001B3742" w:rsidP="001B3742">
      <w:pPr>
        <w:pStyle w:val="Instructions"/>
      </w:pPr>
      <w:r>
        <w:t xml:space="preserve">[Include the </w:t>
      </w:r>
      <w:r w:rsidR="00544A02">
        <w:t xml:space="preserve">updated/corrected </w:t>
      </w:r>
      <w:r>
        <w:t>figure</w:t>
      </w:r>
      <w:r w:rsidR="000B500F">
        <w:t>s</w:t>
      </w:r>
      <w:r w:rsidR="00544A02">
        <w:t xml:space="preserve"> from your </w:t>
      </w:r>
      <w:r w:rsidR="005A7C84" w:rsidRPr="005A7C84">
        <w:t>Template for Feasibility Model Design</w:t>
      </w:r>
      <w:r w:rsidR="005A7C84">
        <w:t xml:space="preserve"> </w:t>
      </w:r>
      <w:r w:rsidR="00E06A3D">
        <w:t>document and</w:t>
      </w:r>
      <w:r w:rsidR="005A7C84">
        <w:t xml:space="preserve"> add appropriate </w:t>
      </w:r>
      <w:r w:rsidR="007409F5">
        <w:t>figure captions to explain what each one is</w:t>
      </w:r>
      <w:r w:rsidR="003051A8">
        <w:t>.</w:t>
      </w:r>
      <w:r w:rsidR="007409F5">
        <w:t>]</w:t>
      </w:r>
    </w:p>
    <w:p w14:paraId="1B9B1B5F" w14:textId="2B8BC33E" w:rsidR="00830242" w:rsidRDefault="00830242" w:rsidP="00830242">
      <w:pPr>
        <w:pStyle w:val="Heading2"/>
      </w:pPr>
      <w:r>
        <w:t>Completed Prototype</w:t>
      </w:r>
    </w:p>
    <w:p w14:paraId="2BCDF9DE" w14:textId="3EE689FC" w:rsidR="00830242" w:rsidRPr="00830242" w:rsidRDefault="002D6D8A" w:rsidP="002D6D8A">
      <w:pPr>
        <w:pStyle w:val="Instructions"/>
      </w:pPr>
      <w:r>
        <w:t xml:space="preserve">[Include one or more pictures of your completed prototype </w:t>
      </w:r>
      <w:r w:rsidR="00E06A3D">
        <w:t>system and</w:t>
      </w:r>
      <w:r>
        <w:t xml:space="preserve"> add appropriate figure captions to explain what each picture shows.]</w:t>
      </w:r>
    </w:p>
    <w:p w14:paraId="23BFD160" w14:textId="77777777" w:rsidR="009F7DC3" w:rsidRPr="009F7DC3" w:rsidRDefault="009F7DC3" w:rsidP="009F7DC3">
      <w:pPr>
        <w:pStyle w:val="Heading2"/>
      </w:pPr>
      <w:r w:rsidRPr="009F7DC3">
        <w:t>Preliminary Production Design Changes</w:t>
      </w:r>
    </w:p>
    <w:p w14:paraId="13FB1E23" w14:textId="2D4867A2" w:rsidR="009F7DC3" w:rsidRPr="009F7DC3" w:rsidRDefault="009F7DC3" w:rsidP="009F7DC3">
      <w:pPr>
        <w:pStyle w:val="Instructions"/>
      </w:pPr>
      <w:r>
        <w:t>[</w:t>
      </w:r>
      <w:r w:rsidRPr="009F7DC3">
        <w:t xml:space="preserve">Identify any simple enhancements or improvements that </w:t>
      </w:r>
      <w:r>
        <w:t>should</w:t>
      </w:r>
      <w:r w:rsidRPr="009F7DC3">
        <w:t xml:space="preserve"> be included in a future revision of the product</w:t>
      </w:r>
      <w:r w:rsidR="00E06A3D">
        <w:t>.</w:t>
      </w:r>
      <w:r>
        <w:t>]</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76C743C3" w:rsidR="00552208" w:rsidRDefault="00552208" w:rsidP="00552208">
      <w:pPr>
        <w:pStyle w:val="Subtitle"/>
      </w:pPr>
      <w:r>
        <w:t>[</w:t>
      </w:r>
      <w:r w:rsidR="000E0ECC">
        <w:t>Robert Toyonaga</w:t>
      </w:r>
      <w:r>
        <w:t>] – ID# [</w:t>
      </w:r>
      <w:r w:rsidR="000E0ECC">
        <w:t>20663611</w:t>
      </w:r>
      <w:r>
        <w:t>]</w:t>
      </w:r>
    </w:p>
    <w:p w14:paraId="351C3AF3" w14:textId="56ABA015" w:rsidR="007325B4" w:rsidRDefault="002C609B" w:rsidP="00EF4603">
      <w:pPr>
        <w:pStyle w:val="Heading2"/>
      </w:pPr>
      <w:r>
        <w:t>[</w:t>
      </w:r>
      <w:r w:rsidR="00CB1114">
        <w:t>Cables and Connectors</w:t>
      </w:r>
      <w:r>
        <w:t>]</w:t>
      </w:r>
    </w:p>
    <w:p w14:paraId="50EB5AE8" w14:textId="179B61BA" w:rsidR="002702EA" w:rsidRDefault="002702EA" w:rsidP="00B9118A">
      <w:pPr>
        <w:pStyle w:val="Instructions"/>
      </w:pPr>
      <w:r>
        <w:t>[</w:t>
      </w:r>
      <w:r w:rsidR="002C609B">
        <w:t>Replace heading with one of these topics: Design for Test (</w:t>
      </w:r>
      <w:proofErr w:type="spellStart"/>
      <w:r w:rsidR="002C609B">
        <w:t>DfT</w:t>
      </w:r>
      <w:proofErr w:type="spellEnd"/>
      <w:r w:rsidR="002C609B">
        <w:t>), Design for Manufacturability (</w:t>
      </w:r>
      <w:proofErr w:type="spellStart"/>
      <w:r w:rsidR="002C609B">
        <w:t>DfM</w:t>
      </w:r>
      <w:proofErr w:type="spellEnd"/>
      <w:r w:rsidR="002C609B">
        <w:t>), Design for Reliability (</w:t>
      </w:r>
      <w:proofErr w:type="spellStart"/>
      <w:r w:rsidR="002C609B">
        <w:t>DfR</w:t>
      </w:r>
      <w:proofErr w:type="spellEnd"/>
      <w:r w:rsidR="002C609B">
        <w:t xml:space="preserve">), Cables and </w:t>
      </w:r>
      <w:r w:rsidR="00015BCD">
        <w:t>C</w:t>
      </w:r>
      <w:r w:rsidR="002C609B">
        <w:t xml:space="preserve">onnectors, </w:t>
      </w:r>
      <w:r w:rsidR="00015BCD">
        <w:t>M</w:t>
      </w:r>
      <w:r w:rsidR="002C609B">
        <w:t xml:space="preserve">echanical </w:t>
      </w:r>
      <w:r w:rsidR="00015BCD">
        <w:t>E</w:t>
      </w:r>
      <w:r w:rsidR="002C609B">
        <w:t xml:space="preserve">nclosure, </w:t>
      </w:r>
      <w:r w:rsidR="00B9118A">
        <w:t>F</w:t>
      </w:r>
      <w:r w:rsidR="002C609B">
        <w:t xml:space="preserve">urther </w:t>
      </w:r>
      <w:r w:rsidR="00B9118A">
        <w:t>I</w:t>
      </w:r>
      <w:r w:rsidR="002C609B">
        <w:t>ntegration</w:t>
      </w:r>
      <w:r w:rsidR="003051A8">
        <w:t>.</w:t>
      </w:r>
      <w:r>
        <w:t>]</w:t>
      </w:r>
    </w:p>
    <w:p w14:paraId="0884C914" w14:textId="507B7A12" w:rsidR="00C5475C" w:rsidRDefault="00C5475C" w:rsidP="00B9118A">
      <w:pPr>
        <w:pStyle w:val="Instructions"/>
      </w:pPr>
      <w:r>
        <w:t xml:space="preserve">[Write one paragraph </w:t>
      </w:r>
      <w:r w:rsidR="007F228B">
        <w:t>explaining the topic</w:t>
      </w:r>
      <w:r w:rsidR="00A751B0">
        <w:t>.</w:t>
      </w:r>
      <w:r w:rsidR="007F228B">
        <w:t>]</w:t>
      </w:r>
    </w:p>
    <w:p w14:paraId="77E082D9" w14:textId="3D353C59" w:rsidR="00307781" w:rsidRPr="00C65E68" w:rsidRDefault="00307781" w:rsidP="00B9118A">
      <w:pPr>
        <w:pStyle w:val="Instructions"/>
        <w:rPr>
          <w:i w:val="0"/>
          <w:iCs/>
          <w:color w:val="4472C4" w:themeColor="accent1"/>
          <w:vertAlign w:val="subscript"/>
        </w:rPr>
      </w:pPr>
      <w:r w:rsidRPr="00C65E68">
        <w:rPr>
          <w:i w:val="0"/>
          <w:iCs/>
          <w:color w:val="4472C4" w:themeColor="accent1"/>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C65E68">
        <w:rPr>
          <w:i w:val="0"/>
          <w:iCs/>
          <w:color w:val="4472C4" w:themeColor="accent1"/>
        </w:rPr>
        <w:t>high-quality</w:t>
      </w:r>
      <w:r w:rsidRPr="00C65E68">
        <w:rPr>
          <w:i w:val="0"/>
          <w:iCs/>
          <w:color w:val="4472C4" w:themeColor="accent1"/>
        </w:rPr>
        <w:t xml:space="preserve"> </w:t>
      </w:r>
      <w:bookmarkStart w:id="0" w:name="_GoBack"/>
      <w:bookmarkEnd w:id="0"/>
      <w:r w:rsidRPr="00C65E68">
        <w:rPr>
          <w:i w:val="0"/>
          <w:iCs/>
          <w:color w:val="4472C4" w:themeColor="accent1"/>
        </w:rPr>
        <w:t>cables are required to maintain high internet speeds.</w:t>
      </w:r>
      <w:r w:rsidR="00BD3720" w:rsidRPr="00C65E68">
        <w:rPr>
          <w:i w:val="0"/>
          <w:iCs/>
          <w:color w:val="4472C4" w:themeColor="accent1"/>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Pr>
          <w:i w:val="0"/>
          <w:iCs/>
          <w:color w:val="4472C4" w:themeColor="accent1"/>
        </w:rPr>
        <w:t xml:space="preserve">  Choice of connector can also allow or prevent compatibility with certain cables (USB-A vs USB-C)</w:t>
      </w:r>
      <w:r w:rsidR="00C05F27">
        <w:rPr>
          <w:i w:val="0"/>
          <w:iCs/>
          <w:color w:val="4472C4" w:themeColor="accent1"/>
        </w:rPr>
        <w:t>.</w:t>
      </w:r>
    </w:p>
    <w:p w14:paraId="4618C84C" w14:textId="386CA8CF" w:rsidR="007F228B" w:rsidRDefault="007F228B" w:rsidP="00B9118A">
      <w:pPr>
        <w:pStyle w:val="Instructions"/>
      </w:pPr>
      <w:r>
        <w:t>[Write one paragraph explaining how the topic relates to your project</w:t>
      </w:r>
      <w:r w:rsidR="00A751B0">
        <w:t>.</w:t>
      </w:r>
      <w:r>
        <w:t>]</w:t>
      </w:r>
    </w:p>
    <w:p w14:paraId="3B94DCEC" w14:textId="765815B1" w:rsidR="00B11012" w:rsidRPr="004C603C" w:rsidRDefault="00B11012" w:rsidP="00B9118A">
      <w:pPr>
        <w:pStyle w:val="Instructions"/>
      </w:pPr>
      <w:r>
        <w:rPr>
          <w:i w:val="0"/>
          <w:iCs/>
          <w:color w:val="4472C4" w:themeColor="accent1"/>
        </w:rPr>
        <w:t>Since the my group’s greenhouse monitoring system project involves many sensors and servo motors (5 4 wired sensors and 4 wired motors), it is important to seriously consider cables and connectors</w:t>
      </w:r>
      <w:r w:rsidR="004C603C">
        <w:rPr>
          <w:i w:val="0"/>
          <w:iCs/>
          <w:color w:val="4472C4" w:themeColor="accent1"/>
        </w:rPr>
        <w:t xml:space="preserve">. Currently, our system employs through-hole connectors that do not have mating housings.  The absence of mating housings can make it confusing when attempting to correctly insert wires into the female connectors (which </w:t>
      </w:r>
      <w:r w:rsidR="00711B45">
        <w:rPr>
          <w:i w:val="0"/>
          <w:iCs/>
          <w:color w:val="4472C4" w:themeColor="accent1"/>
        </w:rPr>
        <w:t xml:space="preserve">individual </w:t>
      </w:r>
      <w:r w:rsidR="004C603C">
        <w:rPr>
          <w:i w:val="0"/>
          <w:iCs/>
          <w:color w:val="4472C4" w:themeColor="accent1"/>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Pr>
          <w:i w:val="0"/>
          <w:iCs/>
          <w:color w:val="4472C4" w:themeColor="accent1"/>
        </w:rPr>
        <w:t>Mating connectors and housings</w:t>
      </w:r>
      <w:r w:rsidR="00C76839">
        <w:rPr>
          <w:i w:val="0"/>
          <w:iCs/>
          <w:color w:val="4472C4" w:themeColor="accent1"/>
        </w:rPr>
        <w:t xml:space="preserve"> would</w:t>
      </w:r>
      <w:r w:rsidR="00A542E6">
        <w:rPr>
          <w:i w:val="0"/>
          <w:iCs/>
          <w:color w:val="4472C4" w:themeColor="accent1"/>
        </w:rPr>
        <w:t xml:space="preserve"> eliminate the guess work that might be associated with the average consumer attempting to set up the system by themselves.</w:t>
      </w:r>
    </w:p>
    <w:p w14:paraId="663E8C72" w14:textId="4FCE43F0" w:rsidR="00E54FEA"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3711372A" w14:textId="26478916" w:rsidR="00E54FEA" w:rsidRDefault="00E54FEA" w:rsidP="00696159">
      <w:pPr>
        <w:pStyle w:val="Instructions"/>
      </w:pPr>
      <w:r>
        <w:rPr>
          <w:i w:val="0"/>
          <w:iCs/>
          <w:color w:val="4472C4" w:themeColor="accent1"/>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5C28D986" w:rsidR="000C7B3D" w:rsidRDefault="00B9118A" w:rsidP="003051A8">
      <w:pPr>
        <w:pStyle w:val="Heading2"/>
      </w:pPr>
      <w:r>
        <w:t>[</w:t>
      </w:r>
      <w:r w:rsidR="00CF66F0">
        <w:t>RoHS/Environmental Safety</w:t>
      </w:r>
      <w:r>
        <w:t>]</w:t>
      </w:r>
    </w:p>
    <w:p w14:paraId="328E38B7" w14:textId="0FC6AC03" w:rsidR="00B62672" w:rsidRDefault="00B62672" w:rsidP="00B62672">
      <w:pPr>
        <w:pStyle w:val="Instructions"/>
      </w:pPr>
      <w:r>
        <w:t xml:space="preserve">[Replace heading with one of these topics: Energy Efficiency, Sustainability, Supply Chain Management, Cost Analysis </w:t>
      </w:r>
      <w:r w:rsidR="00A5679A">
        <w:t>at</w:t>
      </w:r>
      <w:r>
        <w:t xml:space="preserve"> Volume, RoHS</w:t>
      </w:r>
      <w:r w:rsidR="00B55A78">
        <w:t xml:space="preserve"> / Environmental Safety</w:t>
      </w:r>
      <w:r>
        <w:t>, Ethical Considerations, Safety</w:t>
      </w:r>
      <w:r w:rsidR="00A5679A">
        <w:t xml:space="preserve"> Considerations</w:t>
      </w:r>
      <w:r w:rsidR="00D74B27">
        <w:t>.</w:t>
      </w:r>
      <w:r>
        <w:t>]</w:t>
      </w:r>
    </w:p>
    <w:p w14:paraId="37A33AC3" w14:textId="5379A790" w:rsidR="00A5679A" w:rsidRDefault="00A5679A" w:rsidP="00A5679A">
      <w:pPr>
        <w:pStyle w:val="Instructions"/>
      </w:pPr>
      <w:r>
        <w:t>[Write one paragraph explaining the topic.]</w:t>
      </w:r>
    </w:p>
    <w:p w14:paraId="7D1E110E" w14:textId="0C3E5169" w:rsidR="008104BB" w:rsidRDefault="008104BB" w:rsidP="00A5679A">
      <w:pPr>
        <w:pStyle w:val="Instructions"/>
      </w:pPr>
      <w:r>
        <w:rPr>
          <w:i w:val="0"/>
          <w:iCs/>
          <w:color w:val="4472C4" w:themeColor="accent1"/>
        </w:rPr>
        <w:lastRenderedPageBreak/>
        <w:t xml:space="preserve">RoHS stands for restriction of hazardous substances.  Products are said to be RoHS compliant and will be certified if they contain less than the amount of hazardous substances than outlined in the RoHS guidelines. Environmental safety is important because hazardous materials that are often used in electronics can pollute the environment </w:t>
      </w:r>
      <w:r w:rsidR="004456F9">
        <w:rPr>
          <w:i w:val="0"/>
          <w:iCs/>
          <w:color w:val="4472C4" w:themeColor="accent1"/>
        </w:rPr>
        <w:t>and</w:t>
      </w:r>
      <w:r>
        <w:rPr>
          <w:i w:val="0"/>
          <w:iCs/>
          <w:color w:val="4472C4" w:themeColor="accent1"/>
        </w:rPr>
        <w:t xml:space="preserve"> harm workers that make such electronic products. </w:t>
      </w:r>
      <w:r w:rsidR="00AD0376">
        <w:rPr>
          <w:i w:val="0"/>
          <w:iCs/>
          <w:color w:val="4472C4" w:themeColor="accent1"/>
        </w:rPr>
        <w:t xml:space="preserve"> Companies with environmentally friendly images also become more appealing to consumers.</w:t>
      </w:r>
    </w:p>
    <w:p w14:paraId="0C121938" w14:textId="1A23FBE4" w:rsidR="00A5679A" w:rsidRDefault="00A5679A" w:rsidP="00A5679A">
      <w:pPr>
        <w:pStyle w:val="Instructions"/>
      </w:pPr>
      <w:r>
        <w:t>[Write one paragraph explaining how the topic relates to your project.]</w:t>
      </w:r>
    </w:p>
    <w:p w14:paraId="7183135F" w14:textId="09F6362B" w:rsidR="00F60334" w:rsidRPr="00F60334" w:rsidRDefault="00F60334" w:rsidP="00A5679A">
      <w:pPr>
        <w:pStyle w:val="Instructions"/>
        <w:rPr>
          <w:i w:val="0"/>
          <w:iCs/>
        </w:rPr>
      </w:pPr>
      <w:r>
        <w:rPr>
          <w:i w:val="0"/>
          <w:iCs/>
          <w:color w:val="4472C4" w:themeColor="accent1"/>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777E258E"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11301D3F" w14:textId="064A3EE5" w:rsidR="00830242" w:rsidRPr="00016817" w:rsidRDefault="00016817" w:rsidP="00830242">
      <w:r w:rsidRPr="00016817">
        <w:rPr>
          <w:color w:val="4472C4" w:themeColor="accent1"/>
        </w:rPr>
        <w:t>When</w:t>
      </w:r>
      <w:r>
        <w:rPr>
          <w:color w:val="4472C4" w:themeColor="accent1"/>
        </w:rPr>
        <w:t xml:space="preserve"> this project goes into production,</w:t>
      </w:r>
      <w:r w:rsidRPr="00016817">
        <w:rPr>
          <w:color w:val="4472C4" w:themeColor="accent1"/>
        </w:rPr>
        <w:t xml:space="preserve"> </w:t>
      </w:r>
      <w:r>
        <w:rPr>
          <w:color w:val="4472C4" w:themeColor="accent1"/>
        </w:rPr>
        <w:t>l</w:t>
      </w:r>
      <w:r w:rsidRPr="00016817">
        <w:rPr>
          <w:color w:val="4472C4" w:themeColor="accent1"/>
        </w:rPr>
        <w:t xml:space="preserve">ead free solder should be used </w:t>
      </w:r>
      <w:r>
        <w:rPr>
          <w:color w:val="4472C4" w:themeColor="accent1"/>
        </w:rPr>
        <w:t xml:space="preserve">to create electrical connections </w:t>
      </w:r>
      <w:r w:rsidRPr="00016817">
        <w:rPr>
          <w:color w:val="4472C4" w:themeColor="accent1"/>
        </w:rPr>
        <w:t>and all components used should be RoHS compliant.</w:t>
      </w:r>
      <w:r>
        <w:rPr>
          <w:color w:val="4472C4" w:themeColor="accent1"/>
        </w:rPr>
        <w:t xml:space="preserve">  </w:t>
      </w:r>
      <w:r w:rsidR="005500C1">
        <w:rPr>
          <w:color w:val="4472C4" w:themeColor="accent1"/>
        </w:rPr>
        <w:t xml:space="preserve">This means that the solder joints used to connect components to the PCB should </w:t>
      </w:r>
      <w:r w:rsidR="009D602B">
        <w:rPr>
          <w:color w:val="4472C4" w:themeColor="accent1"/>
        </w:rPr>
        <w:t>be made with lead free solder. The new connectors that are to be chosen should also be checked for RoHS compliancy. It might be especially important to ensure that no part of the sensor bundle (which contacts soil) be a risk to the environment.</w:t>
      </w:r>
      <w:r w:rsidRPr="00016817">
        <w:rPr>
          <w:color w:val="4472C4" w:themeColor="accent1"/>
        </w:rPr>
        <w:t xml:space="preserve"> </w:t>
      </w:r>
      <w:r w:rsidR="00830242" w:rsidRPr="00016817">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 Design for Reliability (</w:t>
      </w:r>
      <w:proofErr w:type="spellStart"/>
      <w:r>
        <w:t>DfR</w:t>
      </w:r>
      <w:proofErr w:type="spellEnd"/>
      <w:r>
        <w:t>),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8"/>
          <w:footerReference w:type="default" r:id="rId9"/>
          <w:footerReference w:type="first" r:id="rId10"/>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7A232B0" w14:textId="5DF99521" w:rsidR="00F112F4" w:rsidRPr="00901E8C"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sectPr w:rsidR="00F112F4" w:rsidRPr="00901E8C"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E8CBC" w14:textId="77777777" w:rsidR="00B91082" w:rsidRDefault="00B91082" w:rsidP="00424A54">
      <w:r>
        <w:separator/>
      </w:r>
    </w:p>
  </w:endnote>
  <w:endnote w:type="continuationSeparator" w:id="0">
    <w:p w14:paraId="1A2F6666" w14:textId="77777777" w:rsidR="00B91082" w:rsidRDefault="00B91082"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r w:rsidR="00B91082">
      <w:fldChar w:fldCharType="begin"/>
    </w:r>
    <w:r w:rsidR="00B91082">
      <w:instrText xml:space="preserve"> NUMPAGES   \* MERGEFORMAT </w:instrText>
    </w:r>
    <w:r w:rsidR="00B91082">
      <w:fldChar w:fldCharType="separate"/>
    </w:r>
    <w:r w:rsidRPr="00D43518">
      <w:t>3</w:t>
    </w:r>
    <w:r w:rsidR="00B9108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B91082">
      <w:fldChar w:fldCharType="begin"/>
    </w:r>
    <w:r w:rsidR="00B91082">
      <w:instrText xml:space="preserve"> NUMPAGES   \* MERGEFORMAT </w:instrText>
    </w:r>
    <w:r w:rsidR="00B91082">
      <w:fldChar w:fldCharType="separate"/>
    </w:r>
    <w:r>
      <w:t>3</w:t>
    </w:r>
    <w:r w:rsidR="00B9108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9F762" w14:textId="77777777" w:rsidR="00B91082" w:rsidRDefault="00B91082" w:rsidP="00424A54">
      <w:r>
        <w:separator/>
      </w:r>
    </w:p>
  </w:footnote>
  <w:footnote w:type="continuationSeparator" w:id="0">
    <w:p w14:paraId="7BD371CE" w14:textId="77777777" w:rsidR="00B91082" w:rsidRDefault="00B91082"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6"/>
  </w:num>
  <w:num w:numId="2">
    <w:abstractNumId w:val="15"/>
  </w:num>
  <w:num w:numId="3">
    <w:abstractNumId w:val="6"/>
  </w:num>
  <w:num w:numId="4">
    <w:abstractNumId w:val="10"/>
  </w:num>
  <w:num w:numId="5">
    <w:abstractNumId w:val="0"/>
  </w:num>
  <w:num w:numId="6">
    <w:abstractNumId w:val="2"/>
  </w:num>
  <w:num w:numId="7">
    <w:abstractNumId w:val="4"/>
  </w:num>
  <w:num w:numId="8">
    <w:abstractNumId w:val="11"/>
  </w:num>
  <w:num w:numId="9">
    <w:abstractNumId w:val="8"/>
  </w:num>
  <w:num w:numId="10">
    <w:abstractNumId w:val="14"/>
  </w:num>
  <w:num w:numId="11">
    <w:abstractNumId w:val="1"/>
  </w:num>
  <w:num w:numId="12">
    <w:abstractNumId w:val="12"/>
  </w:num>
  <w:num w:numId="13">
    <w:abstractNumId w:val="13"/>
  </w:num>
  <w:num w:numId="14">
    <w:abstractNumId w:val="7"/>
  </w:num>
  <w:num w:numId="15">
    <w:abstractNumId w:val="9"/>
  </w:num>
  <w:num w:numId="16">
    <w:abstractNumId w:val="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16817"/>
    <w:rsid w:val="000217DF"/>
    <w:rsid w:val="0003140D"/>
    <w:rsid w:val="00036E1F"/>
    <w:rsid w:val="00056268"/>
    <w:rsid w:val="00066250"/>
    <w:rsid w:val="00075C84"/>
    <w:rsid w:val="00084AE9"/>
    <w:rsid w:val="00084FC0"/>
    <w:rsid w:val="00087ED6"/>
    <w:rsid w:val="000915FC"/>
    <w:rsid w:val="00092157"/>
    <w:rsid w:val="00096658"/>
    <w:rsid w:val="000B500F"/>
    <w:rsid w:val="000C7B3D"/>
    <w:rsid w:val="000D6078"/>
    <w:rsid w:val="000E0ECC"/>
    <w:rsid w:val="000E0FE3"/>
    <w:rsid w:val="000F3CB6"/>
    <w:rsid w:val="000F59A5"/>
    <w:rsid w:val="000F66B0"/>
    <w:rsid w:val="000F76B3"/>
    <w:rsid w:val="001102FD"/>
    <w:rsid w:val="00137636"/>
    <w:rsid w:val="001555E8"/>
    <w:rsid w:val="00170605"/>
    <w:rsid w:val="00173B00"/>
    <w:rsid w:val="00182A35"/>
    <w:rsid w:val="00186C03"/>
    <w:rsid w:val="001A5D63"/>
    <w:rsid w:val="001B3742"/>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07781"/>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40F87"/>
    <w:rsid w:val="004456F9"/>
    <w:rsid w:val="00457D24"/>
    <w:rsid w:val="004640DF"/>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717A"/>
    <w:rsid w:val="0069071A"/>
    <w:rsid w:val="006930E0"/>
    <w:rsid w:val="00696159"/>
    <w:rsid w:val="006A2C97"/>
    <w:rsid w:val="006A311A"/>
    <w:rsid w:val="006A6EE0"/>
    <w:rsid w:val="006B4F95"/>
    <w:rsid w:val="006C4D26"/>
    <w:rsid w:val="006D2571"/>
    <w:rsid w:val="006D3AC4"/>
    <w:rsid w:val="006E0646"/>
    <w:rsid w:val="006E066D"/>
    <w:rsid w:val="006E478B"/>
    <w:rsid w:val="006F0492"/>
    <w:rsid w:val="006F17CB"/>
    <w:rsid w:val="006F4B9A"/>
    <w:rsid w:val="00711B45"/>
    <w:rsid w:val="00713664"/>
    <w:rsid w:val="0071382E"/>
    <w:rsid w:val="007215C8"/>
    <w:rsid w:val="00721719"/>
    <w:rsid w:val="00721870"/>
    <w:rsid w:val="007325B4"/>
    <w:rsid w:val="007333A3"/>
    <w:rsid w:val="007409F5"/>
    <w:rsid w:val="007419BF"/>
    <w:rsid w:val="00743885"/>
    <w:rsid w:val="007443CB"/>
    <w:rsid w:val="00745B2A"/>
    <w:rsid w:val="00747118"/>
    <w:rsid w:val="00763C47"/>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602B"/>
    <w:rsid w:val="009E2EEB"/>
    <w:rsid w:val="009E3252"/>
    <w:rsid w:val="009E61AA"/>
    <w:rsid w:val="009F7DC3"/>
    <w:rsid w:val="00A02856"/>
    <w:rsid w:val="00A02E57"/>
    <w:rsid w:val="00A053DB"/>
    <w:rsid w:val="00A229DF"/>
    <w:rsid w:val="00A236B4"/>
    <w:rsid w:val="00A27656"/>
    <w:rsid w:val="00A35ADF"/>
    <w:rsid w:val="00A520F5"/>
    <w:rsid w:val="00A542E6"/>
    <w:rsid w:val="00A56783"/>
    <w:rsid w:val="00A5679A"/>
    <w:rsid w:val="00A6253E"/>
    <w:rsid w:val="00A65D5A"/>
    <w:rsid w:val="00A70F6D"/>
    <w:rsid w:val="00A7356E"/>
    <w:rsid w:val="00A751B0"/>
    <w:rsid w:val="00A80F53"/>
    <w:rsid w:val="00AB5017"/>
    <w:rsid w:val="00AC215E"/>
    <w:rsid w:val="00AD0376"/>
    <w:rsid w:val="00AD1DF4"/>
    <w:rsid w:val="00AE7F03"/>
    <w:rsid w:val="00AF04A1"/>
    <w:rsid w:val="00AF15BE"/>
    <w:rsid w:val="00AF773F"/>
    <w:rsid w:val="00B01247"/>
    <w:rsid w:val="00B05F75"/>
    <w:rsid w:val="00B07A95"/>
    <w:rsid w:val="00B11012"/>
    <w:rsid w:val="00B16BC9"/>
    <w:rsid w:val="00B21CB8"/>
    <w:rsid w:val="00B35F10"/>
    <w:rsid w:val="00B425C5"/>
    <w:rsid w:val="00B440AD"/>
    <w:rsid w:val="00B44C09"/>
    <w:rsid w:val="00B526F2"/>
    <w:rsid w:val="00B556FE"/>
    <w:rsid w:val="00B55A78"/>
    <w:rsid w:val="00B6206C"/>
    <w:rsid w:val="00B62672"/>
    <w:rsid w:val="00B720C4"/>
    <w:rsid w:val="00B75739"/>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51EF"/>
    <w:rsid w:val="00CD5BDC"/>
    <w:rsid w:val="00CD70A3"/>
    <w:rsid w:val="00CE2F77"/>
    <w:rsid w:val="00CE304B"/>
    <w:rsid w:val="00CE4D3E"/>
    <w:rsid w:val="00CF66F0"/>
    <w:rsid w:val="00CF7135"/>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B0594"/>
    <w:rsid w:val="00DD1170"/>
    <w:rsid w:val="00DD373A"/>
    <w:rsid w:val="00DD5AE8"/>
    <w:rsid w:val="00DD6B2F"/>
    <w:rsid w:val="00DE2004"/>
    <w:rsid w:val="00DE27BF"/>
    <w:rsid w:val="00DE287F"/>
    <w:rsid w:val="00DE76A2"/>
    <w:rsid w:val="00DF2C28"/>
    <w:rsid w:val="00DF53EB"/>
    <w:rsid w:val="00DF66F4"/>
    <w:rsid w:val="00E038CB"/>
    <w:rsid w:val="00E04D2E"/>
    <w:rsid w:val="00E06A3D"/>
    <w:rsid w:val="00E1641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74241"/>
    <w:rsid w:val="007A0F37"/>
    <w:rsid w:val="00A7378C"/>
    <w:rsid w:val="00B503C2"/>
    <w:rsid w:val="00F103C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BE553FE6-D6A5-4BE5-A913-2F7817BA0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1496</Words>
  <Characters>85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Zain Denno</cp:lastModifiedBy>
  <cp:revision>3</cp:revision>
  <dcterms:created xsi:type="dcterms:W3CDTF">2019-11-28T04:29:00Z</dcterms:created>
  <dcterms:modified xsi:type="dcterms:W3CDTF">2019-11-28T19:36:00Z</dcterms:modified>
</cp:coreProperties>
</file>